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41153" w14:textId="77777777" w:rsidR="009625C5" w:rsidRDefault="009625C5" w:rsidP="009625C5">
      <w:pPr>
        <w:widowControl w:val="0"/>
        <w:spacing w:line="276" w:lineRule="auto"/>
        <w:rPr>
          <w:rFonts w:ascii="Arial" w:eastAsia="Arial" w:hAnsi="Arial" w:cs="Arial"/>
          <w:color w:val="000000"/>
        </w:rPr>
      </w:pPr>
      <w:bookmarkStart w:id="0" w:name="_GoBack"/>
      <w:bookmarkEnd w:id="0"/>
    </w:p>
    <w:p w14:paraId="7413F7D8" w14:textId="0837814E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 xml:space="preserve">Bu taahhütnamenin amacı, danışman ve öğrenci arasında güçlü bir iletişim kurularak lisansüstü eğitim sürecinin öğrenci ve danışman için daha verimli hale gelmesini sağlamaktır. </w:t>
      </w:r>
    </w:p>
    <w:p w14:paraId="3D181E3E" w14:textId="4E752F6A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Bu taahhütnamede belirtilen tü</w:t>
      </w:r>
      <w:r w:rsidR="00FA3380" w:rsidRPr="00995CF8">
        <w:rPr>
          <w:lang w:val="tr-TR"/>
        </w:rPr>
        <w:t xml:space="preserve">m alanlar eksiksiz biçimde </w:t>
      </w:r>
      <w:r w:rsidRPr="00995CF8">
        <w:rPr>
          <w:lang w:val="tr-TR"/>
        </w:rPr>
        <w:t xml:space="preserve">doldurulmalıdır.  </w:t>
      </w:r>
    </w:p>
    <w:p w14:paraId="1BDCC2CF" w14:textId="77777777" w:rsidR="00A3092B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</w:p>
    <w:p w14:paraId="614D0544" w14:textId="0A8683B9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>Danışman ve öğrenci</w:t>
      </w:r>
      <w:r w:rsidR="00BF134E">
        <w:rPr>
          <w:lang w:val="tr-TR"/>
        </w:rPr>
        <w:t>,</w:t>
      </w:r>
      <w:r w:rsidR="008F25F9" w:rsidRPr="00995CF8">
        <w:rPr>
          <w:lang w:val="tr-TR"/>
        </w:rPr>
        <w:t xml:space="preserve"> taahhütnamede yer alan tüm maddeler üzerinde ayrıntılı olarak konuşmalı, anlaşılmayan k</w:t>
      </w:r>
      <w:r w:rsidR="00FA3380" w:rsidRPr="00995CF8">
        <w:rPr>
          <w:lang w:val="tr-TR"/>
        </w:rPr>
        <w:t xml:space="preserve">onulara açıklık getirmeli ve fikir birliği </w:t>
      </w:r>
      <w:r w:rsidR="008F25F9" w:rsidRPr="00995CF8">
        <w:rPr>
          <w:lang w:val="tr-TR"/>
        </w:rPr>
        <w:t>oluşturmalıdır</w:t>
      </w:r>
      <w:r w:rsidR="00BF134E">
        <w:rPr>
          <w:lang w:val="tr-TR"/>
        </w:rPr>
        <w:t>lar</w:t>
      </w:r>
      <w:r w:rsidR="008F25F9" w:rsidRPr="00995CF8">
        <w:rPr>
          <w:lang w:val="tr-TR"/>
        </w:rPr>
        <w:t>.</w:t>
      </w:r>
    </w:p>
    <w:p w14:paraId="62CFEC40" w14:textId="5BFF5DC9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Taahhütname, en geç eğitim öğretimin başladığı yarıyılın sonuna kadar 3 nüsha olarak doldurularak imzalanı</w:t>
      </w:r>
      <w:r w:rsidR="0098444E">
        <w:rPr>
          <w:lang w:val="tr-TR"/>
        </w:rPr>
        <w:t>r</w:t>
      </w:r>
      <w:r w:rsidRPr="00995CF8">
        <w:rPr>
          <w:lang w:val="tr-TR"/>
        </w:rPr>
        <w:t xml:space="preserve">. Danışman </w:t>
      </w:r>
      <w:r w:rsidR="00FA3380" w:rsidRPr="00995CF8">
        <w:rPr>
          <w:lang w:val="tr-TR"/>
        </w:rPr>
        <w:t xml:space="preserve">ve öğrenci </w:t>
      </w:r>
      <w:r w:rsidRPr="00995CF8">
        <w:rPr>
          <w:lang w:val="tr-TR"/>
        </w:rPr>
        <w:t>birer nüshayı kendilerinde muhafa</w:t>
      </w:r>
      <w:r w:rsidR="00FA3380" w:rsidRPr="00995CF8">
        <w:rPr>
          <w:lang w:val="tr-TR"/>
        </w:rPr>
        <w:t xml:space="preserve">za etmeli, imzalı </w:t>
      </w:r>
      <w:r w:rsidR="0098444E">
        <w:rPr>
          <w:lang w:val="tr-TR"/>
        </w:rPr>
        <w:t>üçüncü</w:t>
      </w:r>
      <w:r w:rsidR="00FA3380" w:rsidRPr="00995CF8">
        <w:rPr>
          <w:lang w:val="tr-TR"/>
        </w:rPr>
        <w:t xml:space="preserve"> nüsha da </w:t>
      </w:r>
      <w:r w:rsidRPr="00995CF8">
        <w:rPr>
          <w:lang w:val="tr-TR"/>
        </w:rPr>
        <w:t xml:space="preserve">öğrencinin dosyasında saklanmak üzere </w:t>
      </w:r>
      <w:proofErr w:type="spellStart"/>
      <w:r w:rsidRPr="00995CF8">
        <w:rPr>
          <w:lang w:val="tr-TR"/>
        </w:rPr>
        <w:t>Enstitü’ye</w:t>
      </w:r>
      <w:proofErr w:type="spellEnd"/>
      <w:r w:rsidRPr="00995CF8">
        <w:rPr>
          <w:lang w:val="tr-TR"/>
        </w:rPr>
        <w:t xml:space="preserve"> teslim edilmelidir.</w:t>
      </w:r>
    </w:p>
    <w:p w14:paraId="5DA73854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56"/>
        <w:gridCol w:w="4260"/>
      </w:tblGrid>
      <w:tr w:rsidR="008F25F9" w:rsidRPr="00995CF8" w14:paraId="72571389" w14:textId="77777777" w:rsidTr="00736906">
        <w:tc>
          <w:tcPr>
            <w:tcW w:w="6974" w:type="dxa"/>
          </w:tcPr>
          <w:p w14:paraId="7328C9A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Fakült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nabilim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lı</w:t>
            </w:r>
            <w:proofErr w:type="spellEnd"/>
          </w:p>
        </w:tc>
        <w:tc>
          <w:tcPr>
            <w:tcW w:w="6974" w:type="dxa"/>
          </w:tcPr>
          <w:p w14:paraId="7ECBFA8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73DD38" w14:textId="77777777" w:rsidTr="00736906">
        <w:tc>
          <w:tcPr>
            <w:tcW w:w="6974" w:type="dxa"/>
          </w:tcPr>
          <w:p w14:paraId="119570C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Numarası</w:t>
            </w:r>
            <w:proofErr w:type="spellEnd"/>
          </w:p>
          <w:p w14:paraId="2D14151A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67A509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CA6558" w14:textId="77777777" w:rsidTr="00736906">
        <w:tc>
          <w:tcPr>
            <w:tcW w:w="6974" w:type="dxa"/>
          </w:tcPr>
          <w:p w14:paraId="70FA981D" w14:textId="2CD833CA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58AA8A84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2190DF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508B6DE2" w14:textId="77777777" w:rsidTr="00736906">
        <w:tc>
          <w:tcPr>
            <w:tcW w:w="6974" w:type="dxa"/>
          </w:tcPr>
          <w:p w14:paraId="689EB67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2BCAB06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19DD0EB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778E33D8" w14:textId="77777777" w:rsidTr="00736906">
        <w:tc>
          <w:tcPr>
            <w:tcW w:w="6974" w:type="dxa"/>
          </w:tcPr>
          <w:p w14:paraId="10034F4C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arsa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kinci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6A05C2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9F2ED8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567D87C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BE8DFFF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FE5F009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3365E2A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7C74362" w14:textId="72F1C4C1" w:rsidR="00477FAF" w:rsidRDefault="00477FAF" w:rsidP="004673B5">
      <w:pPr>
        <w:tabs>
          <w:tab w:val="left" w:pos="3735"/>
        </w:tabs>
        <w:spacing w:line="312" w:lineRule="auto"/>
        <w:jc w:val="both"/>
      </w:pPr>
      <w:r>
        <w:br w:type="page"/>
      </w:r>
    </w:p>
    <w:p w14:paraId="665AFD97" w14:textId="597D9DD1" w:rsidR="00DA5D58" w:rsidRPr="00995CF8" w:rsidRDefault="00DA5D58" w:rsidP="004673B5">
      <w:pPr>
        <w:tabs>
          <w:tab w:val="left" w:pos="3735"/>
        </w:tabs>
        <w:spacing w:line="312" w:lineRule="auto"/>
        <w:jc w:val="both"/>
        <w:sectPr w:rsidR="00DA5D58" w:rsidRPr="00995CF8" w:rsidSect="00F30D09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851" w:right="1440" w:bottom="709" w:left="1440" w:header="708" w:footer="708" w:gutter="0"/>
          <w:pgNumType w:start="1"/>
          <w:cols w:space="708"/>
          <w:docGrid w:linePitch="360"/>
        </w:sectPr>
      </w:pPr>
    </w:p>
    <w:tbl>
      <w:tblPr>
        <w:tblStyle w:val="TabloKlavuzu"/>
        <w:tblW w:w="14743" w:type="dxa"/>
        <w:tblInd w:w="-147" w:type="dxa"/>
        <w:tblLook w:val="04A0" w:firstRow="1" w:lastRow="0" w:firstColumn="1" w:lastColumn="0" w:noHBand="0" w:noVBand="1"/>
      </w:tblPr>
      <w:tblGrid>
        <w:gridCol w:w="6331"/>
        <w:gridCol w:w="644"/>
        <w:gridCol w:w="766"/>
        <w:gridCol w:w="5592"/>
        <w:gridCol w:w="644"/>
        <w:gridCol w:w="766"/>
      </w:tblGrid>
      <w:tr w:rsidR="0098444E" w:rsidRPr="00995CF8" w14:paraId="29472EBF" w14:textId="77777777" w:rsidTr="00477FAF">
        <w:tc>
          <w:tcPr>
            <w:tcW w:w="7741" w:type="dxa"/>
            <w:gridSpan w:val="3"/>
            <w:shd w:val="clear" w:color="auto" w:fill="D9D9D9" w:themeFill="background1" w:themeFillShade="D9"/>
          </w:tcPr>
          <w:p w14:paraId="7BF14AA0" w14:textId="4A1367CA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lastRenderedPageBreak/>
              <w:t>DANIŞMAN ÖĞRETİM ÜYESİ</w:t>
            </w:r>
          </w:p>
        </w:tc>
        <w:tc>
          <w:tcPr>
            <w:tcW w:w="7002" w:type="dxa"/>
            <w:gridSpan w:val="3"/>
            <w:shd w:val="clear" w:color="auto" w:fill="D9D9D9" w:themeFill="background1" w:themeFillShade="D9"/>
          </w:tcPr>
          <w:p w14:paraId="22A83007" w14:textId="0169C468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</w:rPr>
              <w:t>ÖĞRENCİ</w:t>
            </w:r>
          </w:p>
        </w:tc>
      </w:tr>
      <w:tr w:rsidR="008F25F9" w:rsidRPr="00995CF8" w14:paraId="795B3E77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8F425CE" w14:textId="59E46EC0" w:rsidR="008F25F9" w:rsidRPr="0098444E" w:rsidRDefault="008F25F9" w:rsidP="0098444E">
            <w:pPr>
              <w:pStyle w:val="ListeParagraf"/>
              <w:numPr>
                <w:ilvl w:val="0"/>
                <w:numId w:val="7"/>
              </w:numPr>
              <w:tabs>
                <w:tab w:val="left" w:pos="3735"/>
              </w:tabs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t>GENEL BILGILENDIRME</w:t>
            </w:r>
          </w:p>
        </w:tc>
      </w:tr>
      <w:tr w:rsidR="008F25F9" w:rsidRPr="008D411F" w14:paraId="5C7DBDE4" w14:textId="77777777" w:rsidTr="00477FAF">
        <w:tc>
          <w:tcPr>
            <w:tcW w:w="6331" w:type="dxa"/>
          </w:tcPr>
          <w:p w14:paraId="3C784FA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95377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D7D18E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733260D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BAE89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7A78E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655D279C" w14:textId="77777777" w:rsidTr="00477FAF">
        <w:tc>
          <w:tcPr>
            <w:tcW w:w="6331" w:type="dxa"/>
          </w:tcPr>
          <w:p w14:paraId="5EEAAA9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l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lunduğ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graml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B9F70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E9C319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9285FA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ndirild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CE9662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101992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BD897F0" w14:textId="77777777" w:rsidTr="00477FAF">
        <w:tc>
          <w:tcPr>
            <w:tcW w:w="6331" w:type="dxa"/>
          </w:tcPr>
          <w:p w14:paraId="41C57F96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BC774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937E9A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10C95B9" w14:textId="15A7D94B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bilgilendirildim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Mevzuat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dahilind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yerin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tirilmesi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al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kk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AD8A8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416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C190396" w14:textId="77777777" w:rsidTr="00477FAF">
        <w:trPr>
          <w:trHeight w:val="405"/>
        </w:trPr>
        <w:tc>
          <w:tcPr>
            <w:tcW w:w="6331" w:type="dxa"/>
          </w:tcPr>
          <w:p w14:paraId="6F49BF21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em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edi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B3659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F10034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5BA72B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red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lemler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eri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5B2902B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F5B49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1D5BA43" w14:textId="77777777" w:rsidTr="00477FAF">
        <w:tc>
          <w:tcPr>
            <w:tcW w:w="6331" w:type="dxa"/>
          </w:tcPr>
          <w:p w14:paraId="66AB9D2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vb. </w:t>
            </w:r>
            <w:proofErr w:type="spellStart"/>
            <w:proofErr w:type="gramStart"/>
            <w:r w:rsidRPr="0098444E">
              <w:rPr>
                <w:rFonts w:ascii="Times New Roman" w:eastAsia="Times New Roman" w:hAnsi="Times New Roman" w:cs="Times New Roman"/>
              </w:rPr>
              <w:t>işlemleri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B8F78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2FDA4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7AC131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lepler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nuy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F6596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4A8B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C356D03" w14:textId="77777777" w:rsidTr="00477FAF">
        <w:tc>
          <w:tcPr>
            <w:tcW w:w="6331" w:type="dxa"/>
          </w:tcPr>
          <w:p w14:paraId="6F57683D" w14:textId="3EC01F0C" w:rsidR="008F25F9" w:rsidRPr="0098444E" w:rsidRDefault="001D69C9" w:rsidP="004673B5">
            <w:pPr>
              <w:pStyle w:val="ListeParagraf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2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ması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s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etkinlikler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="008F25F9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proofErr w:type="gram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746EC7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6E95D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1AE34CA" w14:textId="3582AE8A" w:rsidR="008F25F9" w:rsidRPr="0098444E" w:rsidRDefault="001D69C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k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yac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</w:t>
            </w:r>
            <w:r w:rsidR="008F25F9" w:rsidRPr="0098444E">
              <w:rPr>
                <w:rFonts w:ascii="Times New Roman" w:hAnsi="Times New Roman" w:cs="Times New Roman"/>
              </w:rPr>
              <w:t>ğiti</w:t>
            </w:r>
            <w:r w:rsidRPr="0098444E">
              <w:rPr>
                <w:rFonts w:ascii="Times New Roman" w:hAnsi="Times New Roman" w:cs="Times New Roman"/>
              </w:rPr>
              <w:t>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</w:t>
            </w:r>
            <w:r w:rsidR="00833A6D" w:rsidRPr="0098444E">
              <w:rPr>
                <w:rFonts w:ascii="Times New Roman" w:hAnsi="Times New Roman" w:cs="Times New Roman"/>
              </w:rPr>
              <w:t>s</w:t>
            </w:r>
            <w:r w:rsidRPr="0098444E">
              <w:rPr>
                <w:rFonts w:ascii="Times New Roman" w:hAnsi="Times New Roman" w:cs="Times New Roman"/>
              </w:rPr>
              <w:t>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liklere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ı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östereciği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32BD19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1588F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86EAC75" w14:textId="77777777" w:rsidTr="00477FAF">
        <w:tc>
          <w:tcPr>
            <w:tcW w:w="6331" w:type="dxa"/>
          </w:tcPr>
          <w:p w14:paraId="68A3E5C7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onlin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2B2ED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49F6F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19408EC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online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internet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teknoloj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yg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726F92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307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D6750C7" w14:textId="77777777" w:rsidTr="00477FAF">
        <w:trPr>
          <w:trHeight w:val="603"/>
        </w:trPr>
        <w:tc>
          <w:tcPr>
            <w:tcW w:w="6331" w:type="dxa"/>
          </w:tcPr>
          <w:p w14:paraId="4ED0104E" w14:textId="5756BC4D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internet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teknolojileri</w:t>
            </w:r>
            <w:proofErr w:type="spellEnd"/>
            <w:r w:rsidR="00F662C6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F0E614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5B755B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6560DED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Üniversit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ölümü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na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erkes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r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di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çim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050E9B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B23F47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945B984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7A42A1CA" w14:textId="32CC91C5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2. İLETİŞİM, TUTUM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AVRANIŞLAR</w:t>
            </w:r>
          </w:p>
        </w:tc>
      </w:tr>
      <w:tr w:rsidR="008F25F9" w:rsidRPr="008D411F" w14:paraId="53C28287" w14:textId="77777777" w:rsidTr="00477FAF">
        <w:tc>
          <w:tcPr>
            <w:tcW w:w="6331" w:type="dxa"/>
          </w:tcPr>
          <w:p w14:paraId="32EAF5F7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7AEAC59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BAC23C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5E559F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ABA30C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EF05E9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3089CF09" w14:textId="77777777" w:rsidTr="00477FAF">
        <w:tc>
          <w:tcPr>
            <w:tcW w:w="6331" w:type="dxa"/>
          </w:tcPr>
          <w:p w14:paraId="68164870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laşabi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bilec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ü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39E5D0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08BC3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CE06493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i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</w:rPr>
              <w:t>, e-</w:t>
            </w:r>
            <w:proofErr w:type="spellStart"/>
            <w:r w:rsidRPr="0098444E">
              <w:rPr>
                <w:rFonts w:ascii="Times New Roman" w:hAnsi="Times New Roman" w:cs="Times New Roman"/>
              </w:rPr>
              <w:t>posta</w:t>
            </w:r>
            <w:proofErr w:type="spellEnd"/>
            <w:proofErr w:type="gramStart"/>
            <w:r w:rsidRPr="0098444E">
              <w:rPr>
                <w:rFonts w:ascii="Times New Roman" w:hAnsi="Times New Roman" w:cs="Times New Roman"/>
              </w:rPr>
              <w:t xml:space="preserve">)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d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urum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ma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tiğ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77F4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9327A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46D98C0E" w14:textId="77777777" w:rsidTr="00477FAF">
        <w:tc>
          <w:tcPr>
            <w:tcW w:w="6331" w:type="dxa"/>
          </w:tcPr>
          <w:p w14:paraId="31D84C8F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c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zaman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ıklığ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r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, e-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ost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evr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vb.)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</w:t>
            </w:r>
            <w:r w:rsidRPr="0098444E">
              <w:rPr>
                <w:rFonts w:ascii="Times New Roman" w:hAnsi="Times New Roman" w:cs="Times New Roman"/>
                <w:bCs/>
                <w:lang w:val="tr-TR"/>
              </w:rPr>
              <w:t>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ştır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1FDDDF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38582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39A4500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n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ınır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y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ya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iş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0560EB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7FEDF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942FE8F" w14:textId="77777777" w:rsidTr="00477FAF">
        <w:trPr>
          <w:trHeight w:val="728"/>
        </w:trPr>
        <w:tc>
          <w:tcPr>
            <w:tcW w:w="6331" w:type="dxa"/>
          </w:tcPr>
          <w:p w14:paraId="22DEBD15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r w:rsidRPr="0098444E">
              <w:rPr>
                <w:rFonts w:ascii="Times New Roman" w:hAnsi="Times New Roman" w:cs="Times New Roman"/>
                <w:bCs/>
              </w:rPr>
              <w:t xml:space="preserve">Hem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hem d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tılımı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t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mas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r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ç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uştur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6088C1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0F2664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E4AA689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lanla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t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üşm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E389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40F47D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AF3277D" w14:textId="77777777" w:rsidTr="00477FAF">
        <w:trPr>
          <w:trHeight w:val="728"/>
        </w:trPr>
        <w:tc>
          <w:tcPr>
            <w:tcW w:w="6331" w:type="dxa"/>
          </w:tcPr>
          <w:p w14:paraId="0A2C816E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86E056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FD1C28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D201F18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</w:rPr>
              <w:t xml:space="preserve">(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dev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ut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maml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45586B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1E717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38A2C9B" w14:textId="77777777" w:rsidTr="00477FAF">
        <w:tc>
          <w:tcPr>
            <w:tcW w:w="6331" w:type="dxa"/>
          </w:tcPr>
          <w:p w14:paraId="4D3EB0A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alış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m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blemlerdek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ut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vranış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90C523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8BA9D0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A273DC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</w:rPr>
              <w:t>alma</w:t>
            </w:r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her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rl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lar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E790D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4F4847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DFCACC4" w14:textId="77777777" w:rsidTr="00477FAF">
        <w:tc>
          <w:tcPr>
            <w:tcW w:w="6331" w:type="dxa"/>
          </w:tcPr>
          <w:p w14:paraId="46DE27D3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53AAAA9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5FFE2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EA63C6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izm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rtamlar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san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ğer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şı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vr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2A68A0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ADB66A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B0FF73" w14:textId="77777777" w:rsidTr="00477FAF">
        <w:tc>
          <w:tcPr>
            <w:tcW w:w="6331" w:type="dxa"/>
          </w:tcPr>
          <w:p w14:paraId="017CAE3A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2734A4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9952D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6050218" w14:textId="77777777" w:rsidR="008F25F9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lun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nda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mac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ığ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rum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m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nc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1C2CC5E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44AE5EB9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60789B70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5AFDE5DD" w14:textId="21F21E14" w:rsidR="008D411F" w:rsidRP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4" w:type="dxa"/>
          </w:tcPr>
          <w:p w14:paraId="5968373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E1C59E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0BF1F8E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5AB22EED" w14:textId="0299CFE1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3.</w:t>
            </w:r>
            <w:r w:rsidRPr="0098444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ÖREV VE SORUMLULUKLAR</w:t>
            </w:r>
          </w:p>
        </w:tc>
      </w:tr>
      <w:tr w:rsidR="008F25F9" w:rsidRPr="008D411F" w14:paraId="31624AA2" w14:textId="77777777" w:rsidTr="00477FAF">
        <w:tc>
          <w:tcPr>
            <w:tcW w:w="6331" w:type="dxa"/>
          </w:tcPr>
          <w:p w14:paraId="3F2A3BD0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245815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F80BA2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1873580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C0575F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88B41A6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82BF048" w14:textId="77777777" w:rsidTr="00477FAF">
        <w:tc>
          <w:tcPr>
            <w:tcW w:w="6331" w:type="dxa"/>
          </w:tcPr>
          <w:p w14:paraId="22D5EDB6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40D363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E485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EE0D849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olün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2D628E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CEB411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32BC9F6" w14:textId="77777777" w:rsidTr="00477FAF">
        <w:tc>
          <w:tcPr>
            <w:tcW w:w="6331" w:type="dxa"/>
          </w:tcPr>
          <w:p w14:paraId="58ADE275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b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faaliyetler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yaz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şamalarında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model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imsend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21D5765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52A17F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AE70EB8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aaliyet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yürütü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üzeltme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vb.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yg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cevap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D2C591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62ED0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4B5A024" w14:textId="77777777" w:rsidTr="00477FAF">
        <w:tc>
          <w:tcPr>
            <w:tcW w:w="6331" w:type="dxa"/>
          </w:tcPr>
          <w:p w14:paraId="31EFA07C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EC7EC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BC867F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248659C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ı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erçev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E6F02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BD6A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5E9E1F8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431208D6" w14:textId="254389FE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4. PROJE-ARAŞTIRMA-TEZ KONUSUNUN PLANLANMASI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YÜRÜTÜLMESİ</w:t>
            </w:r>
          </w:p>
        </w:tc>
      </w:tr>
      <w:tr w:rsidR="008F25F9" w:rsidRPr="008D411F" w14:paraId="11AB34DE" w14:textId="77777777" w:rsidTr="008D411F">
        <w:trPr>
          <w:trHeight w:val="227"/>
        </w:trPr>
        <w:tc>
          <w:tcPr>
            <w:tcW w:w="6331" w:type="dxa"/>
          </w:tcPr>
          <w:p w14:paraId="188EB3F9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59B18DF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A15EC72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561C8530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F2E6FF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538ADF74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DE94B1D" w14:textId="77777777" w:rsidTr="00477FAF">
        <w:tc>
          <w:tcPr>
            <w:tcW w:w="6331" w:type="dxa"/>
          </w:tcPr>
          <w:p w14:paraId="7017E650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çim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len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</w:p>
        </w:tc>
        <w:tc>
          <w:tcPr>
            <w:tcW w:w="644" w:type="dxa"/>
          </w:tcPr>
          <w:p w14:paraId="5FEB77B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5C43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98DE38B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lenmesind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35F22C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C66A4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FBF7781" w14:textId="77777777" w:rsidTr="00477FAF">
        <w:tc>
          <w:tcPr>
            <w:tcW w:w="6331" w:type="dxa"/>
          </w:tcPr>
          <w:p w14:paraId="09F37F64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lanla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dürü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D6AC95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BCA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600865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hil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62ED01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CF14A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6B0B4F" w14:textId="77777777" w:rsidTr="00477FAF">
        <w:trPr>
          <w:trHeight w:val="744"/>
        </w:trPr>
        <w:tc>
          <w:tcPr>
            <w:tcW w:w="6331" w:type="dxa"/>
          </w:tcPr>
          <w:p w14:paraId="2F586A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rütülmes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d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E09EDF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DFC0D7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99CEF70" w14:textId="6AE2CFF0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la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urumunda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bun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ayla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  <w:p w14:paraId="349A5C6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Oluşabilec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ternatif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0D8990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073ED8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A832B27" w14:textId="77777777" w:rsidTr="00477FAF">
        <w:tc>
          <w:tcPr>
            <w:tcW w:w="6331" w:type="dxa"/>
          </w:tcPr>
          <w:p w14:paraId="279DBE4D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y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layabilm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inlerin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gramStart"/>
            <w:r w:rsidRPr="0098444E">
              <w:rPr>
                <w:rFonts w:ascii="Times New Roman" w:hAnsi="Times New Roman" w:cs="Times New Roman"/>
                <w:bCs/>
              </w:rPr>
              <w:t>alma</w:t>
            </w:r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lil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vur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99A59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161BE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DDD313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z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konus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teratü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zin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ı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k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9B6E0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BE4C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2AE544" w14:textId="77777777" w:rsidTr="00477FAF">
        <w:tc>
          <w:tcPr>
            <w:tcW w:w="6331" w:type="dxa"/>
          </w:tcPr>
          <w:p w14:paraId="651B3B93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Veri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ması</w:t>
            </w:r>
            <w:proofErr w:type="spellEnd"/>
            <w:proofErr w:type="gramStart"/>
            <w:r w:rsidRPr="0098444E">
              <w:rPr>
                <w:rFonts w:ascii="Times New Roman" w:hAnsi="Times New Roman" w:cs="Times New Roman"/>
                <w:bCs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klanmas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zliliğ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0C970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AE954B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63C6A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ttikt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sak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izliliğ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ze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12C8A3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640AC9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7ED2E8" w14:textId="77777777" w:rsidTr="00477FAF">
        <w:trPr>
          <w:trHeight w:val="505"/>
        </w:trPr>
        <w:tc>
          <w:tcPr>
            <w:tcW w:w="6331" w:type="dxa"/>
          </w:tcPr>
          <w:p w14:paraId="0AAA4091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raporland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07BAC8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95A2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E8EFAE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uçlar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aporlanmas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rpıtma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4E3C35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6ECAB9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B38D71F" w14:textId="77777777" w:rsidTr="00477FAF">
        <w:tc>
          <w:tcPr>
            <w:tcW w:w="6331" w:type="dxa"/>
          </w:tcPr>
          <w:p w14:paraId="4C6E0A96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s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c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iter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3499038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D28D5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29E835E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lerini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nderm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ik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622970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8088DE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D1D3B52" w14:textId="77777777" w:rsidTr="00477FAF">
        <w:trPr>
          <w:trHeight w:val="572"/>
        </w:trPr>
        <w:tc>
          <w:tcPr>
            <w:tcW w:w="6331" w:type="dxa"/>
          </w:tcPr>
          <w:p w14:paraId="6EA191EE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üştürülm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768573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8E6A74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AC47E1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zimi</w:t>
            </w:r>
            <w:proofErr w:type="spellEnd"/>
            <w:proofErr w:type="gramStart"/>
            <w:r w:rsidRPr="0098444E">
              <w:rPr>
                <w:rFonts w:ascii="Times New Roman" w:hAnsi="Times New Roman" w:cs="Times New Roman"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okta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aret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bilgis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ta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ı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s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34E4A9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908A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54737A44" w14:textId="77777777" w:rsidTr="00477FAF">
        <w:tc>
          <w:tcPr>
            <w:tcW w:w="6331" w:type="dxa"/>
          </w:tcPr>
          <w:p w14:paraId="557979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aktarıldı.</w:t>
            </w:r>
            <w:r w:rsidRPr="0098444E">
              <w:rPr>
                <w:rFonts w:ascii="Times New Roman" w:hAnsi="Times New Roman" w:cs="Times New Roman"/>
                <w:b/>
              </w:rPr>
              <w:t xml:space="preserve">* </w:t>
            </w:r>
          </w:p>
        </w:tc>
        <w:tc>
          <w:tcPr>
            <w:tcW w:w="644" w:type="dxa"/>
          </w:tcPr>
          <w:p w14:paraId="304666D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7E40A5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26E7DD5" w14:textId="0D52344A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k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ikkat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a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tiha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m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D32B0ED" w14:textId="373A33F1" w:rsidR="008F25F9" w:rsidRPr="008D411F" w:rsidRDefault="008F25F9" w:rsidP="004673B5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a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tarıl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kka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cağ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y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ederim.</w:t>
            </w:r>
            <w:r w:rsidRPr="0098444E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644" w:type="dxa"/>
          </w:tcPr>
          <w:p w14:paraId="1CBA77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873FB1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362D60B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D265A4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  <w:t>5. SEMINER VE DİĞER  AKADEMİK SUNUMLAR</w:t>
            </w:r>
          </w:p>
        </w:tc>
      </w:tr>
      <w:tr w:rsidR="008F25F9" w:rsidRPr="008D411F" w14:paraId="601694E3" w14:textId="77777777" w:rsidTr="008D411F">
        <w:trPr>
          <w:trHeight w:val="70"/>
        </w:trPr>
        <w:tc>
          <w:tcPr>
            <w:tcW w:w="6331" w:type="dxa"/>
          </w:tcPr>
          <w:p w14:paraId="31BA6C4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7D93C4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3EB6BF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99A48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D7CD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7EF3D7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6B6AB2D" w14:textId="77777777" w:rsidTr="00477FAF">
        <w:tc>
          <w:tcPr>
            <w:tcW w:w="6331" w:type="dxa"/>
          </w:tcPr>
          <w:p w14:paraId="5D5AB64F" w14:textId="7D479C7A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st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gre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t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7C10D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7402E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6A0FD43" w14:textId="77777777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/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ım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920D1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B21473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43866F3" w14:textId="77777777" w:rsidTr="00477FAF">
        <w:tc>
          <w:tcPr>
            <w:tcW w:w="6331" w:type="dxa"/>
          </w:tcPr>
          <w:p w14:paraId="68D1CA37" w14:textId="77777777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3479D4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68E1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3BAAE30A" w14:textId="272F9FDA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lanım</w:t>
            </w:r>
            <w:r w:rsidR="00833A6D" w:rsidRPr="0098444E">
              <w:rPr>
                <w:rFonts w:ascii="Times New Roman" w:hAnsi="Times New Roman" w:cs="Times New Roman"/>
              </w:rPr>
              <w:t>la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833A6D"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proofErr w:type="gram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5D4DC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225E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2D2374A" w14:textId="77777777" w:rsidR="008F25F9" w:rsidRPr="00995CF8" w:rsidRDefault="008F25F9" w:rsidP="004673B5">
      <w:pPr>
        <w:tabs>
          <w:tab w:val="left" w:pos="3735"/>
        </w:tabs>
        <w:spacing w:line="312" w:lineRule="auto"/>
      </w:pPr>
    </w:p>
    <w:tbl>
      <w:tblPr>
        <w:tblStyle w:val="TabloKlavuzu"/>
        <w:tblW w:w="1399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3816"/>
        <w:gridCol w:w="2846"/>
        <w:gridCol w:w="4926"/>
      </w:tblGrid>
      <w:tr w:rsidR="008F25F9" w:rsidRPr="00995CF8" w14:paraId="4DC27246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67811792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6" w:type="dxa"/>
          </w:tcPr>
          <w:p w14:paraId="5E721D98" w14:textId="02A1C75A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 xml:space="preserve">            </w:t>
            </w:r>
            <w:proofErr w:type="spellStart"/>
            <w:r w:rsidR="008F25F9" w:rsidRPr="00995CF8">
              <w:rPr>
                <w:rFonts w:ascii="Times New Roman" w:hAnsi="Times New Roman" w:cs="Times New Roman"/>
                <w:b/>
                <w:bCs/>
              </w:rPr>
              <w:t>Tarih</w:t>
            </w:r>
            <w:proofErr w:type="spellEnd"/>
          </w:p>
        </w:tc>
        <w:tc>
          <w:tcPr>
            <w:tcW w:w="2846" w:type="dxa"/>
          </w:tcPr>
          <w:p w14:paraId="5AE63D1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mza</w:t>
            </w:r>
            <w:proofErr w:type="spellEnd"/>
          </w:p>
        </w:tc>
      </w:tr>
      <w:tr w:rsidR="008F25F9" w:rsidRPr="00995CF8" w14:paraId="45FC4B21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37A6B5E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</w:t>
            </w:r>
            <w:proofErr w:type="spellEnd"/>
          </w:p>
        </w:tc>
        <w:tc>
          <w:tcPr>
            <w:tcW w:w="3816" w:type="dxa"/>
          </w:tcPr>
          <w:p w14:paraId="119C5966" w14:textId="4A01E84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361E5DAB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</w:t>
            </w:r>
          </w:p>
        </w:tc>
      </w:tr>
      <w:tr w:rsidR="008F25F9" w:rsidRPr="00995CF8" w14:paraId="7E79667E" w14:textId="77777777" w:rsidTr="008D411F">
        <w:trPr>
          <w:gridAfter w:val="1"/>
          <w:wAfter w:w="4926" w:type="dxa"/>
          <w:trHeight w:val="461"/>
          <w:jc w:val="center"/>
        </w:trPr>
        <w:tc>
          <w:tcPr>
            <w:tcW w:w="2411" w:type="dxa"/>
          </w:tcPr>
          <w:p w14:paraId="7ADAFAF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816" w:type="dxa"/>
          </w:tcPr>
          <w:p w14:paraId="3DD9D41B" w14:textId="02B7AE3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68AAE0A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.</w:t>
            </w:r>
          </w:p>
        </w:tc>
      </w:tr>
      <w:tr w:rsidR="008F25F9" w:rsidRPr="00995CF8" w14:paraId="3F2AF72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  <w:shd w:val="clear" w:color="auto" w:fill="D9D9D9" w:themeFill="background1" w:themeFillShade="D9"/>
          </w:tcPr>
          <w:p w14:paraId="3A5738CE" w14:textId="0FBB1F80" w:rsidR="008F25F9" w:rsidRPr="008D411F" w:rsidRDefault="008F25F9" w:rsidP="004673B5">
            <w:pPr>
              <w:widowControl w:val="0"/>
              <w:autoSpaceDE w:val="0"/>
              <w:autoSpaceDN w:val="0"/>
              <w:adjustRightInd w:val="0"/>
              <w:spacing w:line="312" w:lineRule="auto"/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lastRenderedPageBreak/>
              <w:t xml:space="preserve"> </w:t>
            </w:r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  <w:shd w:val="clear" w:color="auto" w:fill="D9D9D9" w:themeFill="background1" w:themeFillShade="D9"/>
              </w:rPr>
              <w:t>YAYIN ETIĞI ILE ILGILI KURALLAR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D1432" w:rsidRPr="00995CF8" w14:paraId="4E236D9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</w:tcPr>
          <w:p w14:paraId="6E575A9E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Hazırlayacağ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her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türlü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akademik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etkinlikte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şağ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ikka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283C50FE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tı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2CFBE1D6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tlama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/tam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tm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no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k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5613A61C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lk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la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4AD8521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İ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laşılamıyors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i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linizde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yan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 “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hmet’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hmet’t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t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”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67D14478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doğru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ve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eksiks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623C97D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ünyelerin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unu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tr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diğ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llanmay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4999202A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lang w:val="de-DE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ullan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. </w:t>
            </w:r>
          </w:p>
          <w:p w14:paraId="1273D309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  <w:lang w:val="de-DE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Wikipedia, Faceboo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vb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ol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ullanılma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. </w:t>
            </w:r>
          </w:p>
          <w:p w14:paraId="0073C9B4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m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uralların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yunu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750DB22A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yanc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çim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far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lme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y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iz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si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şkas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ç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belli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14:paraId="2978E2CE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Birebir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tır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içine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1DA1CD48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ta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rne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34D11D4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“Paraphrasing” </w:t>
            </w:r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(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Farkl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sözcüklerle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açıklama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)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kend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sözcüklerimiz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tarmak</w:t>
            </w:r>
            <w:proofErr w:type="spellEnd"/>
          </w:p>
          <w:p w14:paraId="1EB1E795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1066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Örnek</w:t>
            </w:r>
            <w:proofErr w:type="spellEnd"/>
          </w:p>
          <w:p w14:paraId="2A0DF262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rjina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t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418565E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(paraphrase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)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ellegrino’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nabil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l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tkı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unmas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linikl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nışı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ver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an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ğ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kt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da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orun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ps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akta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4B639E6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nternet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sayfalarınd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ıl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da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. </w:t>
            </w:r>
          </w:p>
          <w:p w14:paraId="15ECDBB0" w14:textId="77777777" w:rsidR="008F25F9" w:rsidRDefault="008F25F9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Word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osy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ray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nterne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yfası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dığ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z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urnit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rkund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Thenticat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rogram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retilmiş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rarlan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995CF8">
              <w:rPr>
                <w:rFonts w:ascii="Times New Roman" w:hAnsi="Times New Roman" w:cs="Times New Roman"/>
              </w:rPr>
              <w:t xml:space="preserve"> </w:t>
            </w:r>
          </w:p>
          <w:p w14:paraId="2756F5E1" w14:textId="05F7FE8B" w:rsidR="00500B30" w:rsidRPr="00A3092B" w:rsidRDefault="00500B30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</w:p>
        </w:tc>
      </w:tr>
    </w:tbl>
    <w:p w14:paraId="2753125B" w14:textId="5DCDA45E" w:rsidR="00A65B87" w:rsidRPr="00995CF8" w:rsidRDefault="00A65B87" w:rsidP="00A3092B">
      <w:pPr>
        <w:pStyle w:val="Gvde"/>
        <w:spacing w:before="80" w:after="80" w:line="312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sectPr w:rsidR="00A65B87" w:rsidRPr="00995CF8" w:rsidSect="00A3092B">
      <w:headerReference w:type="default" r:id="rId12"/>
      <w:headerReference w:type="first" r:id="rId13"/>
      <w:pgSz w:w="16840" w:h="11900" w:orient="landscape" w:code="9"/>
      <w:pgMar w:top="1134" w:right="1134" w:bottom="987" w:left="1134" w:header="567" w:footer="454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6BCB34" w16cid:durableId="23B97644"/>
  <w16cid:commentId w16cid:paraId="2C5F6E85" w16cid:durableId="23B97782"/>
  <w16cid:commentId w16cid:paraId="641FBC0E" w16cid:durableId="23B977CE"/>
  <w16cid:commentId w16cid:paraId="307E59D3" w16cid:durableId="23B977FB"/>
  <w16cid:commentId w16cid:paraId="7A48CD57" w16cid:durableId="23B97820"/>
  <w16cid:commentId w16cid:paraId="55FA6CB4" w16cid:durableId="23B97842"/>
  <w16cid:commentId w16cid:paraId="03291707" w16cid:durableId="23B97885"/>
  <w16cid:commentId w16cid:paraId="0B8057C3" w16cid:durableId="23B978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CFFA3" w14:textId="77777777" w:rsidR="00301E8B" w:rsidRDefault="00301E8B">
      <w:r>
        <w:separator/>
      </w:r>
    </w:p>
  </w:endnote>
  <w:endnote w:type="continuationSeparator" w:id="0">
    <w:p w14:paraId="10F96712" w14:textId="77777777" w:rsidR="00301E8B" w:rsidRDefault="00301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A8EE" w14:textId="71302942" w:rsidR="00F30D09" w:rsidRDefault="00F30D09">
    <w:pPr>
      <w:pStyle w:val="AltBilgi"/>
    </w:pPr>
  </w:p>
  <w:tbl>
    <w:tblPr>
      <w:tblW w:w="14601" w:type="dxa"/>
      <w:tblLayout w:type="fixed"/>
      <w:tblLook w:val="04A0" w:firstRow="1" w:lastRow="0" w:firstColumn="1" w:lastColumn="0" w:noHBand="0" w:noVBand="1"/>
    </w:tblPr>
    <w:tblGrid>
      <w:gridCol w:w="4305"/>
      <w:gridCol w:w="6327"/>
      <w:gridCol w:w="3969"/>
    </w:tblGrid>
    <w:tr w:rsidR="00F30D09" w:rsidRPr="003A27A2" w14:paraId="2A84E44C" w14:textId="77777777" w:rsidTr="00F30D09">
      <w:tc>
        <w:tcPr>
          <w:tcW w:w="4305" w:type="dxa"/>
          <w:shd w:val="clear" w:color="auto" w:fill="auto"/>
        </w:tcPr>
        <w:p w14:paraId="68077BBD" w14:textId="1B128C01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>
            <w:rPr>
              <w:sz w:val="18"/>
              <w:szCs w:val="16"/>
            </w:rPr>
            <w:t xml:space="preserve">İlk </w:t>
          </w:r>
          <w:proofErr w:type="spellStart"/>
          <w:r>
            <w:rPr>
              <w:sz w:val="18"/>
              <w:szCs w:val="16"/>
            </w:rPr>
            <w:t>Yayın</w:t>
          </w:r>
          <w:proofErr w:type="spellEnd"/>
          <w:r>
            <w:rPr>
              <w:sz w:val="18"/>
              <w:szCs w:val="16"/>
            </w:rPr>
            <w:t xml:space="preserve"> </w:t>
          </w:r>
          <w:proofErr w:type="spellStart"/>
          <w:r>
            <w:rPr>
              <w:sz w:val="18"/>
              <w:szCs w:val="16"/>
            </w:rPr>
            <w:t>Tarihi</w:t>
          </w:r>
          <w:proofErr w:type="spellEnd"/>
          <w:r>
            <w:rPr>
              <w:sz w:val="18"/>
              <w:szCs w:val="16"/>
            </w:rPr>
            <w:t>: 12.04.2021</w:t>
          </w:r>
        </w:p>
      </w:tc>
      <w:tc>
        <w:tcPr>
          <w:tcW w:w="6327" w:type="dxa"/>
          <w:shd w:val="clear" w:color="auto" w:fill="auto"/>
        </w:tcPr>
        <w:p w14:paraId="0222F43B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</w:t>
          </w:r>
          <w:proofErr w:type="gramStart"/>
          <w:r w:rsidRPr="003A27A2">
            <w:rPr>
              <w:sz w:val="18"/>
              <w:szCs w:val="16"/>
            </w:rPr>
            <w:t>:0</w:t>
          </w:r>
          <w:proofErr w:type="gramEnd"/>
        </w:p>
      </w:tc>
      <w:tc>
        <w:tcPr>
          <w:tcW w:w="3969" w:type="dxa"/>
          <w:shd w:val="clear" w:color="auto" w:fill="auto"/>
        </w:tcPr>
        <w:p w14:paraId="1200247F" w14:textId="06FD325A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Sayfa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CC1A07" w:rsidRPr="00CC1A07">
            <w:rPr>
              <w:noProof/>
              <w:sz w:val="18"/>
              <w:szCs w:val="16"/>
              <w:lang w:val="tr-TR"/>
            </w:rPr>
            <w:t>1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23E21A44" w14:textId="77777777" w:rsidTr="00F30D09">
      <w:tc>
        <w:tcPr>
          <w:tcW w:w="14601" w:type="dxa"/>
          <w:gridSpan w:val="3"/>
          <w:shd w:val="clear" w:color="auto" w:fill="auto"/>
        </w:tcPr>
        <w:p w14:paraId="4736FF04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1FA759B9" w14:textId="77777777" w:rsidR="00092BF9" w:rsidRDefault="00092BF9" w:rsidP="00F30D0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798" w:type="dxa"/>
      <w:tblInd w:w="-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920"/>
      <w:gridCol w:w="5812"/>
      <w:gridCol w:w="3052"/>
      <w:gridCol w:w="14"/>
    </w:tblGrid>
    <w:tr w:rsidR="00F30D09" w:rsidRPr="003A27A2" w14:paraId="75FA179D" w14:textId="77777777" w:rsidTr="00F30D09">
      <w:trPr>
        <w:gridAfter w:val="1"/>
        <w:wAfter w:w="14" w:type="dxa"/>
      </w:trPr>
      <w:tc>
        <w:tcPr>
          <w:tcW w:w="5920" w:type="dxa"/>
          <w:shd w:val="clear" w:color="auto" w:fill="auto"/>
        </w:tcPr>
        <w:p w14:paraId="6DA9EDFB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İlk </w:t>
          </w:r>
          <w:proofErr w:type="spellStart"/>
          <w:r w:rsidRPr="003A27A2">
            <w:rPr>
              <w:sz w:val="18"/>
              <w:szCs w:val="16"/>
            </w:rPr>
            <w:t>Yayın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Tarihi</w:t>
          </w:r>
          <w:proofErr w:type="spellEnd"/>
          <w:r w:rsidRPr="003A27A2">
            <w:rPr>
              <w:sz w:val="18"/>
              <w:szCs w:val="16"/>
            </w:rPr>
            <w:t>: 08.06.2020</w:t>
          </w:r>
        </w:p>
      </w:tc>
      <w:tc>
        <w:tcPr>
          <w:tcW w:w="5812" w:type="dxa"/>
          <w:shd w:val="clear" w:color="auto" w:fill="auto"/>
        </w:tcPr>
        <w:p w14:paraId="2B1BB244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</w:t>
          </w:r>
          <w:proofErr w:type="gramStart"/>
          <w:r w:rsidRPr="003A27A2">
            <w:rPr>
              <w:sz w:val="18"/>
              <w:szCs w:val="16"/>
            </w:rPr>
            <w:t>:0</w:t>
          </w:r>
          <w:proofErr w:type="gramEnd"/>
        </w:p>
      </w:tc>
      <w:tc>
        <w:tcPr>
          <w:tcW w:w="3052" w:type="dxa"/>
          <w:shd w:val="clear" w:color="auto" w:fill="auto"/>
        </w:tcPr>
        <w:p w14:paraId="6092ACBF" w14:textId="19CC9FD9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>
            <w:rPr>
              <w:sz w:val="18"/>
              <w:szCs w:val="16"/>
            </w:rPr>
            <w:t>Sayfa</w:t>
          </w:r>
          <w:proofErr w:type="spellEnd"/>
          <w:r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CC1A07" w:rsidRPr="00CC1A07">
            <w:rPr>
              <w:noProof/>
              <w:sz w:val="18"/>
              <w:szCs w:val="16"/>
              <w:lang w:val="tr-TR"/>
            </w:rPr>
            <w:t>2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51A7C54D" w14:textId="77777777" w:rsidTr="00F30D09">
      <w:tc>
        <w:tcPr>
          <w:tcW w:w="14798" w:type="dxa"/>
          <w:gridSpan w:val="4"/>
          <w:shd w:val="clear" w:color="auto" w:fill="auto"/>
        </w:tcPr>
        <w:p w14:paraId="1668E862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5B3C5381" w14:textId="77777777" w:rsidR="00F30D09" w:rsidRDefault="00F30D0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9C9C1" w14:textId="77777777" w:rsidR="00301E8B" w:rsidRDefault="00301E8B">
      <w:r>
        <w:separator/>
      </w:r>
    </w:p>
  </w:footnote>
  <w:footnote w:type="continuationSeparator" w:id="0">
    <w:p w14:paraId="278AF914" w14:textId="77777777" w:rsidR="00301E8B" w:rsidRDefault="00301E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0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7"/>
      <w:gridCol w:w="6321"/>
      <w:gridCol w:w="1608"/>
    </w:tblGrid>
    <w:tr w:rsidR="00477FAF" w:rsidRPr="001B5857" w14:paraId="6F610DC7" w14:textId="77777777" w:rsidTr="00477FAF">
      <w:trPr>
        <w:trHeight w:val="737"/>
        <w:jc w:val="center"/>
      </w:trPr>
      <w:tc>
        <w:tcPr>
          <w:tcW w:w="558" w:type="pct"/>
          <w:tcBorders>
            <w:right w:val="nil"/>
          </w:tcBorders>
          <w:vAlign w:val="center"/>
        </w:tcPr>
        <w:p w14:paraId="302C2B9F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795A6BB9" wp14:editId="1CE38FB8">
                <wp:extent cx="495300" cy="495300"/>
                <wp:effectExtent l="0" t="0" r="0" b="0"/>
                <wp:docPr id="11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1" w:type="pct"/>
          <w:tcBorders>
            <w:left w:val="nil"/>
            <w:right w:val="nil"/>
          </w:tcBorders>
          <w:vAlign w:val="center"/>
        </w:tcPr>
        <w:p w14:paraId="29923620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933286A" w14:textId="4B832E15" w:rsidR="00477FAF" w:rsidRPr="008D411F" w:rsidRDefault="00A3092B" w:rsidP="00A3092B">
          <w:pPr>
            <w:spacing w:line="312" w:lineRule="auto"/>
            <w:jc w:val="center"/>
            <w:rPr>
              <w:b/>
              <w:bCs/>
              <w:sz w:val="22"/>
              <w:szCs w:val="22"/>
              <w:lang w:val="tr-TR"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901" w:type="pct"/>
          <w:tcBorders>
            <w:left w:val="nil"/>
          </w:tcBorders>
          <w:vAlign w:val="center"/>
        </w:tcPr>
        <w:p w14:paraId="6AA24C96" w14:textId="04CB903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38D6646E" w14:textId="77777777" w:rsidR="00092BF9" w:rsidRDefault="00092BF9" w:rsidP="00477FA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328"/>
      <w:gridCol w:w="11396"/>
      <w:gridCol w:w="2138"/>
    </w:tblGrid>
    <w:tr w:rsidR="00477FAF" w:rsidRPr="001B5857" w14:paraId="66143D7B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07B37BEA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1878C20" wp14:editId="38176571">
                <wp:extent cx="495300" cy="495300"/>
                <wp:effectExtent l="0" t="0" r="0" b="0"/>
                <wp:docPr id="12" name="Resim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BA5856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7FB2ECF" w14:textId="77777777" w:rsidR="00477FAF" w:rsidRPr="00137118" w:rsidRDefault="00477FAF" w:rsidP="00477FAF">
          <w:pPr>
            <w:jc w:val="center"/>
            <w:rPr>
              <w:b/>
            </w:rPr>
          </w:pPr>
        </w:p>
      </w:tc>
      <w:tc>
        <w:tcPr>
          <w:tcW w:w="719" w:type="pct"/>
          <w:tcBorders>
            <w:left w:val="nil"/>
          </w:tcBorders>
          <w:vAlign w:val="center"/>
        </w:tcPr>
        <w:p w14:paraId="2A3FA11A" w14:textId="6F9641F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2DACB95F" w14:textId="77777777" w:rsidR="00477FAF" w:rsidRDefault="00477FA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65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6"/>
      <w:gridCol w:w="11473"/>
      <w:gridCol w:w="1700"/>
    </w:tblGrid>
    <w:tr w:rsidR="00477FAF" w:rsidRPr="001B5857" w14:paraId="0F7EBA9F" w14:textId="77777777" w:rsidTr="00477FAF">
      <w:trPr>
        <w:trHeight w:val="737"/>
        <w:jc w:val="center"/>
      </w:trPr>
      <w:tc>
        <w:tcPr>
          <w:tcW w:w="351" w:type="pct"/>
          <w:tcBorders>
            <w:right w:val="nil"/>
          </w:tcBorders>
          <w:vAlign w:val="center"/>
        </w:tcPr>
        <w:p w14:paraId="3139D318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65257496" wp14:editId="68F68BF6">
                <wp:extent cx="495300" cy="495300"/>
                <wp:effectExtent l="0" t="0" r="0" b="0"/>
                <wp:docPr id="6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8" w:type="pct"/>
          <w:tcBorders>
            <w:left w:val="nil"/>
            <w:right w:val="nil"/>
          </w:tcBorders>
          <w:vAlign w:val="center"/>
        </w:tcPr>
        <w:p w14:paraId="1264049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221078D6" w14:textId="110CE2E8" w:rsidR="00477FAF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600" w:type="pct"/>
          <w:tcBorders>
            <w:left w:val="nil"/>
          </w:tcBorders>
          <w:vAlign w:val="center"/>
        </w:tcPr>
        <w:p w14:paraId="6CF85FC3" w14:textId="79A05CDE" w:rsidR="00477FAF" w:rsidRPr="003A27A2" w:rsidRDefault="00A3092B" w:rsidP="00477FAF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0BCA2621" w14:textId="77777777" w:rsidR="00477FAF" w:rsidRDefault="00477FAF" w:rsidP="00477FAF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291"/>
      <w:gridCol w:w="11075"/>
      <w:gridCol w:w="2077"/>
    </w:tblGrid>
    <w:tr w:rsidR="00A3092B" w:rsidRPr="001B5857" w14:paraId="76DF3084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199F1559" w14:textId="77777777" w:rsidR="00A3092B" w:rsidRPr="00E80B6F" w:rsidRDefault="00A3092B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DFC5800" wp14:editId="1B493ECA">
                <wp:extent cx="342900" cy="342900"/>
                <wp:effectExtent l="0" t="0" r="0" b="0"/>
                <wp:docPr id="2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702A771" w14:textId="77777777" w:rsidR="00A3092B" w:rsidRDefault="00A3092B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0BDE3EB2" w14:textId="7B739CC1" w:rsidR="00A3092B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719" w:type="pct"/>
          <w:tcBorders>
            <w:left w:val="nil"/>
          </w:tcBorders>
          <w:vAlign w:val="center"/>
        </w:tcPr>
        <w:p w14:paraId="6817DF52" w14:textId="77777777" w:rsidR="00A3092B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6B552F16" w14:textId="77777777" w:rsidR="00A3092B" w:rsidRDefault="00A3092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31613"/>
    <w:multiLevelType w:val="multilevel"/>
    <w:tmpl w:val="2724EA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E25CE8"/>
    <w:multiLevelType w:val="hybridMultilevel"/>
    <w:tmpl w:val="F35CA7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F1C2D"/>
    <w:multiLevelType w:val="hybridMultilevel"/>
    <w:tmpl w:val="398C311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DD39D1"/>
    <w:multiLevelType w:val="hybridMultilevel"/>
    <w:tmpl w:val="F4C6F9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36255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4B64A37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E0106E"/>
    <w:multiLevelType w:val="hybridMultilevel"/>
    <w:tmpl w:val="0F766F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371ED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E84528C"/>
    <w:multiLevelType w:val="hybridMultilevel"/>
    <w:tmpl w:val="FCF04A2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12CA8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3C15007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9030082"/>
    <w:multiLevelType w:val="multilevel"/>
    <w:tmpl w:val="3698CDA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752F84"/>
    <w:multiLevelType w:val="hybridMultilevel"/>
    <w:tmpl w:val="27AAE9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649A3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CB0825"/>
    <w:multiLevelType w:val="multilevel"/>
    <w:tmpl w:val="41CCC37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F7304F5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FBC71E6"/>
    <w:multiLevelType w:val="hybridMultilevel"/>
    <w:tmpl w:val="CB2E3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1779D"/>
    <w:multiLevelType w:val="multilevel"/>
    <w:tmpl w:val="45DEC85A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5414756"/>
    <w:multiLevelType w:val="hybridMultilevel"/>
    <w:tmpl w:val="FD925F90"/>
    <w:lvl w:ilvl="0" w:tplc="A86CD78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3C02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41106">
      <w:start w:val="120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441F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8C3CF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EA8F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1CC79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45CE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DA83A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DC456D3"/>
    <w:multiLevelType w:val="multilevel"/>
    <w:tmpl w:val="2C6469F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2B715A7"/>
    <w:multiLevelType w:val="multilevel"/>
    <w:tmpl w:val="A7A880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011BD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7210488"/>
    <w:multiLevelType w:val="hybridMultilevel"/>
    <w:tmpl w:val="FFBA454A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C606B"/>
    <w:multiLevelType w:val="multilevel"/>
    <w:tmpl w:val="5BECCFA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0459F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0411AC9"/>
    <w:multiLevelType w:val="hybridMultilevel"/>
    <w:tmpl w:val="6F7433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424691"/>
    <w:multiLevelType w:val="hybridMultilevel"/>
    <w:tmpl w:val="96B08A5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3384F"/>
    <w:multiLevelType w:val="hybridMultilevel"/>
    <w:tmpl w:val="D06EC95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B3422"/>
    <w:multiLevelType w:val="multilevel"/>
    <w:tmpl w:val="990AA60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7094B74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5A054A7F"/>
    <w:multiLevelType w:val="hybridMultilevel"/>
    <w:tmpl w:val="E8E08F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377BA"/>
    <w:multiLevelType w:val="hybridMultilevel"/>
    <w:tmpl w:val="B8D43B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8F11C1"/>
    <w:multiLevelType w:val="hybridMultilevel"/>
    <w:tmpl w:val="FECC77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94161"/>
    <w:multiLevelType w:val="hybridMultilevel"/>
    <w:tmpl w:val="CB702E66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5F0630A0"/>
    <w:multiLevelType w:val="multilevel"/>
    <w:tmpl w:val="5428E9C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▪.%2."/>
      <w:lvlJc w:val="left"/>
      <w:pPr>
        <w:ind w:left="720" w:hanging="360"/>
      </w:pPr>
    </w:lvl>
    <w:lvl w:ilvl="2">
      <w:start w:val="1"/>
      <w:numFmt w:val="decimal"/>
      <w:lvlText w:val="▪.%2.%3."/>
      <w:lvlJc w:val="left"/>
      <w:pPr>
        <w:ind w:left="1080" w:hanging="720"/>
      </w:pPr>
    </w:lvl>
    <w:lvl w:ilvl="3">
      <w:start w:val="1"/>
      <w:numFmt w:val="decimal"/>
      <w:lvlText w:val="▪.%2.%3.%4."/>
      <w:lvlJc w:val="left"/>
      <w:pPr>
        <w:ind w:left="1080" w:hanging="720"/>
      </w:pPr>
    </w:lvl>
    <w:lvl w:ilvl="4">
      <w:start w:val="1"/>
      <w:numFmt w:val="decimal"/>
      <w:lvlText w:val="▪.%2.%3.%4.%5."/>
      <w:lvlJc w:val="left"/>
      <w:pPr>
        <w:ind w:left="1440" w:hanging="1080"/>
      </w:pPr>
    </w:lvl>
    <w:lvl w:ilvl="5">
      <w:start w:val="1"/>
      <w:numFmt w:val="decimal"/>
      <w:lvlText w:val="▪.%2.%3.%4.%5.%6."/>
      <w:lvlJc w:val="left"/>
      <w:pPr>
        <w:ind w:left="1440" w:hanging="1080"/>
      </w:pPr>
    </w:lvl>
    <w:lvl w:ilvl="6">
      <w:start w:val="1"/>
      <w:numFmt w:val="decimal"/>
      <w:lvlText w:val="▪.%2.%3.%4.%5.%6.%7."/>
      <w:lvlJc w:val="left"/>
      <w:pPr>
        <w:ind w:left="1800" w:hanging="1440"/>
      </w:pPr>
    </w:lvl>
    <w:lvl w:ilvl="7">
      <w:start w:val="1"/>
      <w:numFmt w:val="decimal"/>
      <w:lvlText w:val="▪.%2.%3.%4.%5.%6.%7.%8."/>
      <w:lvlJc w:val="left"/>
      <w:pPr>
        <w:ind w:left="1800" w:hanging="1440"/>
      </w:pPr>
    </w:lvl>
    <w:lvl w:ilvl="8">
      <w:start w:val="1"/>
      <w:numFmt w:val="decimal"/>
      <w:lvlText w:val="▪.%2.%3.%4.%5.%6.%7.%8.%9."/>
      <w:lvlJc w:val="left"/>
      <w:pPr>
        <w:ind w:left="2160" w:hanging="1800"/>
      </w:pPr>
    </w:lvl>
  </w:abstractNum>
  <w:abstractNum w:abstractNumId="35" w15:restartNumberingAfterBreak="0">
    <w:nsid w:val="622749BE"/>
    <w:multiLevelType w:val="multilevel"/>
    <w:tmpl w:val="984051A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72836DA"/>
    <w:multiLevelType w:val="multilevel"/>
    <w:tmpl w:val="3236A0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9AC2EE9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AD4086F"/>
    <w:multiLevelType w:val="hybridMultilevel"/>
    <w:tmpl w:val="0E20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B55572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CF1372D"/>
    <w:multiLevelType w:val="hybridMultilevel"/>
    <w:tmpl w:val="D6946A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433E2"/>
    <w:multiLevelType w:val="multilevel"/>
    <w:tmpl w:val="6E589D2C"/>
    <w:lvl w:ilvl="0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70B476B5"/>
    <w:multiLevelType w:val="hybridMultilevel"/>
    <w:tmpl w:val="65E6A1D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F34DB"/>
    <w:multiLevelType w:val="hybridMultilevel"/>
    <w:tmpl w:val="D8A49D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A1E8D"/>
    <w:multiLevelType w:val="multilevel"/>
    <w:tmpl w:val="5ADAD3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9383D5A"/>
    <w:multiLevelType w:val="hybridMultilevel"/>
    <w:tmpl w:val="AF061C8C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79BE4004"/>
    <w:multiLevelType w:val="hybridMultilevel"/>
    <w:tmpl w:val="190E7C5C"/>
    <w:lvl w:ilvl="0" w:tplc="5940498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7F0A7C54"/>
    <w:multiLevelType w:val="hybridMultilevel"/>
    <w:tmpl w:val="E312E4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703B17"/>
    <w:multiLevelType w:val="hybridMultilevel"/>
    <w:tmpl w:val="564C18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27"/>
  </w:num>
  <w:num w:numId="3">
    <w:abstractNumId w:val="8"/>
  </w:num>
  <w:num w:numId="4">
    <w:abstractNumId w:val="42"/>
  </w:num>
  <w:num w:numId="5">
    <w:abstractNumId w:val="30"/>
  </w:num>
  <w:num w:numId="6">
    <w:abstractNumId w:val="26"/>
  </w:num>
  <w:num w:numId="7">
    <w:abstractNumId w:val="25"/>
  </w:num>
  <w:num w:numId="8">
    <w:abstractNumId w:val="32"/>
  </w:num>
  <w:num w:numId="9">
    <w:abstractNumId w:val="48"/>
  </w:num>
  <w:num w:numId="10">
    <w:abstractNumId w:val="18"/>
  </w:num>
  <w:num w:numId="11">
    <w:abstractNumId w:val="38"/>
  </w:num>
  <w:num w:numId="12">
    <w:abstractNumId w:val="10"/>
  </w:num>
  <w:num w:numId="13">
    <w:abstractNumId w:val="11"/>
  </w:num>
  <w:num w:numId="14">
    <w:abstractNumId w:val="28"/>
  </w:num>
  <w:num w:numId="15">
    <w:abstractNumId w:val="19"/>
  </w:num>
  <w:num w:numId="16">
    <w:abstractNumId w:val="34"/>
  </w:num>
  <w:num w:numId="17">
    <w:abstractNumId w:val="17"/>
  </w:num>
  <w:num w:numId="18">
    <w:abstractNumId w:val="23"/>
  </w:num>
  <w:num w:numId="19">
    <w:abstractNumId w:val="35"/>
  </w:num>
  <w:num w:numId="20">
    <w:abstractNumId w:val="20"/>
  </w:num>
  <w:num w:numId="21">
    <w:abstractNumId w:val="14"/>
  </w:num>
  <w:num w:numId="22">
    <w:abstractNumId w:val="22"/>
  </w:num>
  <w:num w:numId="23">
    <w:abstractNumId w:val="41"/>
  </w:num>
  <w:num w:numId="24">
    <w:abstractNumId w:val="6"/>
  </w:num>
  <w:num w:numId="25">
    <w:abstractNumId w:val="47"/>
  </w:num>
  <w:num w:numId="26">
    <w:abstractNumId w:val="4"/>
  </w:num>
  <w:num w:numId="27">
    <w:abstractNumId w:val="39"/>
  </w:num>
  <w:num w:numId="28">
    <w:abstractNumId w:val="13"/>
  </w:num>
  <w:num w:numId="29">
    <w:abstractNumId w:val="7"/>
  </w:num>
  <w:num w:numId="30">
    <w:abstractNumId w:val="37"/>
  </w:num>
  <w:num w:numId="31">
    <w:abstractNumId w:val="0"/>
  </w:num>
  <w:num w:numId="32">
    <w:abstractNumId w:val="29"/>
  </w:num>
  <w:num w:numId="33">
    <w:abstractNumId w:val="21"/>
  </w:num>
  <w:num w:numId="34">
    <w:abstractNumId w:val="15"/>
  </w:num>
  <w:num w:numId="35">
    <w:abstractNumId w:val="5"/>
  </w:num>
  <w:num w:numId="36">
    <w:abstractNumId w:val="33"/>
  </w:num>
  <w:num w:numId="37">
    <w:abstractNumId w:val="45"/>
  </w:num>
  <w:num w:numId="38">
    <w:abstractNumId w:val="9"/>
  </w:num>
  <w:num w:numId="39">
    <w:abstractNumId w:val="24"/>
  </w:num>
  <w:num w:numId="40">
    <w:abstractNumId w:val="44"/>
  </w:num>
  <w:num w:numId="41">
    <w:abstractNumId w:val="36"/>
  </w:num>
  <w:num w:numId="42">
    <w:abstractNumId w:val="3"/>
  </w:num>
  <w:num w:numId="43">
    <w:abstractNumId w:val="2"/>
  </w:num>
  <w:num w:numId="44">
    <w:abstractNumId w:val="43"/>
  </w:num>
  <w:num w:numId="45">
    <w:abstractNumId w:val="40"/>
  </w:num>
  <w:num w:numId="46">
    <w:abstractNumId w:val="31"/>
  </w:num>
  <w:num w:numId="47">
    <w:abstractNumId w:val="12"/>
  </w:num>
  <w:num w:numId="48">
    <w:abstractNumId w:val="16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TAwNjM0MTU0trBU0lEKTi0uzszPAykwrgUAURF9tywAAAA="/>
  </w:docVars>
  <w:rsids>
    <w:rsidRoot w:val="001D2021"/>
    <w:rsid w:val="00000D49"/>
    <w:rsid w:val="00002520"/>
    <w:rsid w:val="000060DB"/>
    <w:rsid w:val="00012041"/>
    <w:rsid w:val="0001290C"/>
    <w:rsid w:val="0003735B"/>
    <w:rsid w:val="0005778A"/>
    <w:rsid w:val="00063812"/>
    <w:rsid w:val="00063895"/>
    <w:rsid w:val="00065E56"/>
    <w:rsid w:val="00070B51"/>
    <w:rsid w:val="00092BF9"/>
    <w:rsid w:val="000A4C98"/>
    <w:rsid w:val="000A781B"/>
    <w:rsid w:val="000C18CA"/>
    <w:rsid w:val="000C4278"/>
    <w:rsid w:val="000D0322"/>
    <w:rsid w:val="000D3697"/>
    <w:rsid w:val="000D65A7"/>
    <w:rsid w:val="000E4AD0"/>
    <w:rsid w:val="00114537"/>
    <w:rsid w:val="0012476D"/>
    <w:rsid w:val="00132D54"/>
    <w:rsid w:val="00134FCF"/>
    <w:rsid w:val="001360A6"/>
    <w:rsid w:val="00137DBE"/>
    <w:rsid w:val="00140D02"/>
    <w:rsid w:val="0015797A"/>
    <w:rsid w:val="00180717"/>
    <w:rsid w:val="0018471A"/>
    <w:rsid w:val="00185CA9"/>
    <w:rsid w:val="001875FF"/>
    <w:rsid w:val="001A35FA"/>
    <w:rsid w:val="001C4799"/>
    <w:rsid w:val="001C77B6"/>
    <w:rsid w:val="001D2021"/>
    <w:rsid w:val="001D69C9"/>
    <w:rsid w:val="001D77A1"/>
    <w:rsid w:val="001F51CA"/>
    <w:rsid w:val="00200B38"/>
    <w:rsid w:val="0021462A"/>
    <w:rsid w:val="002239C3"/>
    <w:rsid w:val="00226C7A"/>
    <w:rsid w:val="00227A33"/>
    <w:rsid w:val="00245C5B"/>
    <w:rsid w:val="002575D2"/>
    <w:rsid w:val="00257D3D"/>
    <w:rsid w:val="00274392"/>
    <w:rsid w:val="002C7D2F"/>
    <w:rsid w:val="002D1B35"/>
    <w:rsid w:val="002F3E71"/>
    <w:rsid w:val="00301E8B"/>
    <w:rsid w:val="00303E97"/>
    <w:rsid w:val="003169DF"/>
    <w:rsid w:val="00321C0C"/>
    <w:rsid w:val="0032235D"/>
    <w:rsid w:val="00344681"/>
    <w:rsid w:val="0038644D"/>
    <w:rsid w:val="00387427"/>
    <w:rsid w:val="00390FAD"/>
    <w:rsid w:val="003D6816"/>
    <w:rsid w:val="003E41D1"/>
    <w:rsid w:val="00402422"/>
    <w:rsid w:val="00403973"/>
    <w:rsid w:val="00403DDC"/>
    <w:rsid w:val="00414D2B"/>
    <w:rsid w:val="00417D86"/>
    <w:rsid w:val="00421499"/>
    <w:rsid w:val="004413BE"/>
    <w:rsid w:val="00442DB8"/>
    <w:rsid w:val="00445F57"/>
    <w:rsid w:val="004568A7"/>
    <w:rsid w:val="004673B5"/>
    <w:rsid w:val="00470D06"/>
    <w:rsid w:val="00475CBF"/>
    <w:rsid w:val="00477FAF"/>
    <w:rsid w:val="004830A3"/>
    <w:rsid w:val="00483CD5"/>
    <w:rsid w:val="004A6FDD"/>
    <w:rsid w:val="004A765C"/>
    <w:rsid w:val="004B236E"/>
    <w:rsid w:val="004B4877"/>
    <w:rsid w:val="004D1432"/>
    <w:rsid w:val="004D7DC0"/>
    <w:rsid w:val="004E4539"/>
    <w:rsid w:val="00500B30"/>
    <w:rsid w:val="00511930"/>
    <w:rsid w:val="00530D4A"/>
    <w:rsid w:val="0054331A"/>
    <w:rsid w:val="005438E7"/>
    <w:rsid w:val="0055056E"/>
    <w:rsid w:val="005535FA"/>
    <w:rsid w:val="00581AD8"/>
    <w:rsid w:val="005A4DFC"/>
    <w:rsid w:val="005C1B5F"/>
    <w:rsid w:val="005C2738"/>
    <w:rsid w:val="005C2D9E"/>
    <w:rsid w:val="005C5996"/>
    <w:rsid w:val="005E3F9E"/>
    <w:rsid w:val="005E5548"/>
    <w:rsid w:val="005E5833"/>
    <w:rsid w:val="005F1A4E"/>
    <w:rsid w:val="00610E13"/>
    <w:rsid w:val="006169D4"/>
    <w:rsid w:val="00640616"/>
    <w:rsid w:val="006547EC"/>
    <w:rsid w:val="006719D5"/>
    <w:rsid w:val="00690E68"/>
    <w:rsid w:val="00692729"/>
    <w:rsid w:val="00696F80"/>
    <w:rsid w:val="006B35FE"/>
    <w:rsid w:val="006B38A5"/>
    <w:rsid w:val="006C3059"/>
    <w:rsid w:val="006E1C77"/>
    <w:rsid w:val="00717836"/>
    <w:rsid w:val="00722DF5"/>
    <w:rsid w:val="0073520C"/>
    <w:rsid w:val="00736906"/>
    <w:rsid w:val="0075071D"/>
    <w:rsid w:val="00760B07"/>
    <w:rsid w:val="00762866"/>
    <w:rsid w:val="00763BA0"/>
    <w:rsid w:val="007923E4"/>
    <w:rsid w:val="007928E7"/>
    <w:rsid w:val="007938B3"/>
    <w:rsid w:val="007A6FDD"/>
    <w:rsid w:val="007B6C85"/>
    <w:rsid w:val="007D3BFA"/>
    <w:rsid w:val="007E133A"/>
    <w:rsid w:val="00802FFE"/>
    <w:rsid w:val="008167DD"/>
    <w:rsid w:val="008204E8"/>
    <w:rsid w:val="00833A6D"/>
    <w:rsid w:val="0083644B"/>
    <w:rsid w:val="008421B8"/>
    <w:rsid w:val="0085750A"/>
    <w:rsid w:val="00857D87"/>
    <w:rsid w:val="008648F5"/>
    <w:rsid w:val="00865EF0"/>
    <w:rsid w:val="0087051C"/>
    <w:rsid w:val="0089614E"/>
    <w:rsid w:val="00897006"/>
    <w:rsid w:val="008D411F"/>
    <w:rsid w:val="008E1E27"/>
    <w:rsid w:val="008E41F4"/>
    <w:rsid w:val="008E47FC"/>
    <w:rsid w:val="008F25F9"/>
    <w:rsid w:val="00901157"/>
    <w:rsid w:val="0090462A"/>
    <w:rsid w:val="00911F37"/>
    <w:rsid w:val="00922315"/>
    <w:rsid w:val="00926AC1"/>
    <w:rsid w:val="00927727"/>
    <w:rsid w:val="0093528D"/>
    <w:rsid w:val="009509DA"/>
    <w:rsid w:val="00956BAF"/>
    <w:rsid w:val="009603D0"/>
    <w:rsid w:val="009625C5"/>
    <w:rsid w:val="00982AE0"/>
    <w:rsid w:val="00982C24"/>
    <w:rsid w:val="0098444E"/>
    <w:rsid w:val="00995CF8"/>
    <w:rsid w:val="009B0899"/>
    <w:rsid w:val="009B61E1"/>
    <w:rsid w:val="00A117AE"/>
    <w:rsid w:val="00A12F9E"/>
    <w:rsid w:val="00A27F6A"/>
    <w:rsid w:val="00A3092B"/>
    <w:rsid w:val="00A37A9B"/>
    <w:rsid w:val="00A4672A"/>
    <w:rsid w:val="00A569C7"/>
    <w:rsid w:val="00A65B87"/>
    <w:rsid w:val="00A75408"/>
    <w:rsid w:val="00AD1705"/>
    <w:rsid w:val="00B16FCE"/>
    <w:rsid w:val="00B24DD2"/>
    <w:rsid w:val="00B34A78"/>
    <w:rsid w:val="00B374B1"/>
    <w:rsid w:val="00B51BEC"/>
    <w:rsid w:val="00B52D98"/>
    <w:rsid w:val="00B817F3"/>
    <w:rsid w:val="00B8305D"/>
    <w:rsid w:val="00B8532B"/>
    <w:rsid w:val="00B86B6F"/>
    <w:rsid w:val="00B9730A"/>
    <w:rsid w:val="00BB561F"/>
    <w:rsid w:val="00BD2F12"/>
    <w:rsid w:val="00BE186F"/>
    <w:rsid w:val="00BF0CC3"/>
    <w:rsid w:val="00BF134E"/>
    <w:rsid w:val="00BF4447"/>
    <w:rsid w:val="00BF6EE0"/>
    <w:rsid w:val="00C15059"/>
    <w:rsid w:val="00C1542F"/>
    <w:rsid w:val="00C313C9"/>
    <w:rsid w:val="00C71624"/>
    <w:rsid w:val="00C76C47"/>
    <w:rsid w:val="00C77C18"/>
    <w:rsid w:val="00C82408"/>
    <w:rsid w:val="00C83AE1"/>
    <w:rsid w:val="00CA2B10"/>
    <w:rsid w:val="00CA30B3"/>
    <w:rsid w:val="00CB1F02"/>
    <w:rsid w:val="00CB32FF"/>
    <w:rsid w:val="00CC1A07"/>
    <w:rsid w:val="00CD2A28"/>
    <w:rsid w:val="00D26D4E"/>
    <w:rsid w:val="00D3323C"/>
    <w:rsid w:val="00D34222"/>
    <w:rsid w:val="00D36BC9"/>
    <w:rsid w:val="00D408D2"/>
    <w:rsid w:val="00D54126"/>
    <w:rsid w:val="00D62164"/>
    <w:rsid w:val="00D73A61"/>
    <w:rsid w:val="00D80C52"/>
    <w:rsid w:val="00D84DAD"/>
    <w:rsid w:val="00D945E7"/>
    <w:rsid w:val="00DA2FB3"/>
    <w:rsid w:val="00DA5D58"/>
    <w:rsid w:val="00DA5E74"/>
    <w:rsid w:val="00DB2C4E"/>
    <w:rsid w:val="00DC7A66"/>
    <w:rsid w:val="00DD0B2C"/>
    <w:rsid w:val="00DE4515"/>
    <w:rsid w:val="00E107CE"/>
    <w:rsid w:val="00E10DBE"/>
    <w:rsid w:val="00E16B74"/>
    <w:rsid w:val="00E262A9"/>
    <w:rsid w:val="00E456E2"/>
    <w:rsid w:val="00E45808"/>
    <w:rsid w:val="00E461C5"/>
    <w:rsid w:val="00E60AAF"/>
    <w:rsid w:val="00E62EAF"/>
    <w:rsid w:val="00E71E52"/>
    <w:rsid w:val="00E73C52"/>
    <w:rsid w:val="00EA4F22"/>
    <w:rsid w:val="00EB2998"/>
    <w:rsid w:val="00EC066E"/>
    <w:rsid w:val="00ED4718"/>
    <w:rsid w:val="00ED54A2"/>
    <w:rsid w:val="00EE6075"/>
    <w:rsid w:val="00EF0330"/>
    <w:rsid w:val="00EF3961"/>
    <w:rsid w:val="00EF7241"/>
    <w:rsid w:val="00F029C9"/>
    <w:rsid w:val="00F22743"/>
    <w:rsid w:val="00F306D0"/>
    <w:rsid w:val="00F30D09"/>
    <w:rsid w:val="00F327BB"/>
    <w:rsid w:val="00F33B5A"/>
    <w:rsid w:val="00F35ACE"/>
    <w:rsid w:val="00F42037"/>
    <w:rsid w:val="00F57DD9"/>
    <w:rsid w:val="00F64D8C"/>
    <w:rsid w:val="00F662C6"/>
    <w:rsid w:val="00F66CA2"/>
    <w:rsid w:val="00F81F04"/>
    <w:rsid w:val="00F96956"/>
    <w:rsid w:val="00FA3380"/>
    <w:rsid w:val="00FA5AFF"/>
    <w:rsid w:val="00FA77CC"/>
    <w:rsid w:val="00FA7AC7"/>
    <w:rsid w:val="00FB7742"/>
    <w:rsid w:val="00FD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2FB75C"/>
  <w15:docId w15:val="{A9DBCF6D-90B8-4D47-BB1D-B4986DC17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BilgiveAltBilgi">
    <w:name w:val="Üst Bilgi ve Alt Bilgi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Gvde">
    <w:name w:val="Gövde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AklamaBavurusu">
    <w:name w:val="annotation reference"/>
    <w:basedOn w:val="VarsaylanParagrafYazTipi"/>
    <w:uiPriority w:val="99"/>
    <w:semiHidden/>
    <w:unhideWhenUsed/>
    <w:rsid w:val="004039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03973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039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0397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03973"/>
    <w:rPr>
      <w:b/>
      <w:bCs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03973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3973"/>
    <w:rPr>
      <w:sz w:val="18"/>
      <w:szCs w:val="18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5071D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5071D"/>
    <w:rPr>
      <w:sz w:val="24"/>
      <w:szCs w:val="24"/>
      <w:lang w:val="en-US" w:eastAsia="en-US"/>
    </w:rPr>
  </w:style>
  <w:style w:type="table" w:styleId="TabloKlavuzu">
    <w:name w:val="Table Grid"/>
    <w:basedOn w:val="NormalTablo"/>
    <w:uiPriority w:val="39"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696A68-1982-4013-A1BD-C26807CEB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33</Words>
  <Characters>8173</Characters>
  <Application>Microsoft Office Word</Application>
  <DocSecurity>0</DocSecurity>
  <Lines>68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</dc:creator>
  <cp:lastModifiedBy>elk</cp:lastModifiedBy>
  <cp:revision>2</cp:revision>
  <dcterms:created xsi:type="dcterms:W3CDTF">2022-02-28T08:33:00Z</dcterms:created>
  <dcterms:modified xsi:type="dcterms:W3CDTF">2022-02-28T08:33:00Z</dcterms:modified>
</cp:coreProperties>
</file>